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ura Be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443 W Sunnyside Ave, Harwood Heights, IL, USA Harwood Heights, IL, USA 6070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elybean4@ao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446999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ott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0/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s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0/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